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416E0C38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considerados </w:t>
      </w:r>
      <w:r w:rsidRPr="0054364B">
        <w:t xml:space="preserve"> </w:t>
      </w:r>
      <w:r w:rsidR="00681816" w:rsidRPr="0054364B">
        <w:t xml:space="preserve">um </w:t>
      </w:r>
      <w:proofErr w:type="spellStart"/>
      <w:r w:rsidR="00681816" w:rsidRPr="0054364B">
        <w:t>sub-género</w:t>
      </w:r>
      <w:proofErr w:type="spellEnd"/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 xml:space="preserve">– há autores que os nomeiam como livros interativos, considerando-os parte de um </w:t>
      </w:r>
      <w:proofErr w:type="spellStart"/>
      <w:r w:rsidRPr="0054364B">
        <w:t>sub-género</w:t>
      </w:r>
      <w:proofErr w:type="spellEnd"/>
      <w:r w:rsidRPr="0054364B">
        <w:t xml:space="preserve"> do género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proofErr w:type="gramStart"/>
      <w:r w:rsidR="003F0CED" w:rsidRPr="0054364B">
        <w:t xml:space="preserve">As </w:t>
      </w:r>
      <w:r w:rsidR="003F0CED" w:rsidRPr="0054364B">
        <w:rPr>
          <w:i/>
          <w:iCs/>
        </w:rPr>
        <w:t>visual</w:t>
      </w:r>
      <w:proofErr w:type="gramEnd"/>
      <w:r w:rsidR="003F0CED" w:rsidRPr="0054364B">
        <w:rPr>
          <w:i/>
          <w:iCs/>
        </w:rPr>
        <w:t xml:space="preserve">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7E67F85C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17EEE636" w:rsidR="00A210FC" w:rsidRDefault="00A210FC" w:rsidP="00A210FC">
      <w:r w:rsidRPr="0054364B">
        <w:t xml:space="preserve">Fig.1 – Exemplos visuais da UI da </w:t>
      </w:r>
      <w:r w:rsidRPr="0054364B">
        <w:rPr>
          <w:i/>
          <w:iCs/>
        </w:rPr>
        <w:t xml:space="preserve">visual </w:t>
      </w:r>
      <w:proofErr w:type="gramStart"/>
      <w:r w:rsidRPr="0054364B">
        <w:rPr>
          <w:i/>
          <w:iCs/>
        </w:rPr>
        <w:t>novel</w:t>
      </w:r>
      <w:r w:rsidRPr="0054364B">
        <w:t xml:space="preserve"> </w:t>
      </w:r>
      <w:r w:rsidRPr="0054364B">
        <w:rPr>
          <w:i/>
          <w:iCs/>
        </w:rPr>
        <w:t>Vampire</w:t>
      </w:r>
      <w:proofErr w:type="gramEnd"/>
      <w:r w:rsidRPr="0054364B">
        <w:rPr>
          <w:i/>
          <w:iCs/>
        </w:rPr>
        <w:t xml:space="preserve">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39865531" w:rsidR="00412ABC" w:rsidRDefault="00412ABC" w:rsidP="00412ABC">
      <w:r>
        <w:t xml:space="preserve">Fig.1 – Exemplos visuais da UI da </w:t>
      </w:r>
      <w:r w:rsidRPr="00412ABC">
        <w:rPr>
          <w:i/>
          <w:iCs/>
        </w:rPr>
        <w:t>visual novel</w:t>
      </w:r>
    </w:p>
    <w:p w14:paraId="43FF2123" w14:textId="77777777" w:rsidR="00BD4C05" w:rsidRDefault="00BD4C05" w:rsidP="00A210FC"/>
    <w:p w14:paraId="7EB91155" w14:textId="77777777" w:rsidR="00BD4C05" w:rsidRDefault="00BD4C05" w:rsidP="00A210FC"/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 xml:space="preserve">Point-and-click </w:t>
      </w:r>
      <w:proofErr w:type="spellStart"/>
      <w:r w:rsidRPr="0054364B">
        <w:t>adventure</w:t>
      </w:r>
      <w:proofErr w:type="spellEnd"/>
      <w:r w:rsidRPr="0054364B">
        <w:t xml:space="preserve">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B47C9" w14:textId="77777777" w:rsidR="00A775A7" w:rsidRPr="0054364B" w:rsidRDefault="00A775A7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62EA6988" w14:textId="77777777" w:rsidR="00A775A7" w:rsidRPr="0054364B" w:rsidRDefault="00A775A7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7AE9C" w14:textId="77777777" w:rsidR="00A775A7" w:rsidRPr="0054364B" w:rsidRDefault="00A775A7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672A223A" w14:textId="77777777" w:rsidR="00A775A7" w:rsidRPr="0054364B" w:rsidRDefault="00A775A7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28A647EA" w:rsidR="0054364B" w:rsidRPr="00BD4C05" w:rsidRDefault="00BD4C05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E4CA1"/>
    <w:rsid w:val="00270ECC"/>
    <w:rsid w:val="003C6ED2"/>
    <w:rsid w:val="003F0CED"/>
    <w:rsid w:val="00412ABC"/>
    <w:rsid w:val="0054364B"/>
    <w:rsid w:val="00605BB8"/>
    <w:rsid w:val="00681816"/>
    <w:rsid w:val="008B01F4"/>
    <w:rsid w:val="00A210FC"/>
    <w:rsid w:val="00A65BDE"/>
    <w:rsid w:val="00A775A7"/>
    <w:rsid w:val="00A81586"/>
    <w:rsid w:val="00BD4C05"/>
    <w:rsid w:val="00BF3B80"/>
    <w:rsid w:val="00D03DDF"/>
    <w:rsid w:val="00D95564"/>
    <w:rsid w:val="00E7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868</Words>
  <Characters>495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2</cp:revision>
  <dcterms:created xsi:type="dcterms:W3CDTF">2023-10-10T15:34:00Z</dcterms:created>
  <dcterms:modified xsi:type="dcterms:W3CDTF">2023-10-10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